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FB4614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وش های طراحی مهندسی</w:t>
            </w:r>
          </w:p>
        </w:tc>
        <w:tc>
          <w:tcPr>
            <w:tcW w:w="507" w:type="pct"/>
            <w:vAlign w:val="center"/>
          </w:tcPr>
          <w:p w:rsidR="00C26748" w:rsidRDefault="00880767" w:rsidP="00A77B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میرا زارع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FB4614" w:rsidP="00FB461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</w:t>
            </w:r>
            <w:r w:rsidR="00880767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6</w:t>
            </w:r>
            <w:r w:rsidR="00880767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FB4614" w:rsidRDefault="00FB4614" w:rsidP="00FB4614">
            <w:pPr>
              <w:pStyle w:val="ListParagraph"/>
              <w:spacing w:before="120" w:after="120"/>
              <w:ind w:left="452" w:hanging="142"/>
              <w:jc w:val="center"/>
              <w:rPr>
                <w:rFonts w:asciiTheme="majorBidi" w:hAnsiTheme="majorBidi"/>
                <w:b/>
                <w:bCs/>
                <w:rtl/>
              </w:rPr>
            </w:pPr>
            <w:r w:rsidRPr="00FB4614">
              <w:rPr>
                <w:rFonts w:asciiTheme="majorBidi" w:hAnsiTheme="majorBidi" w:hint="cs"/>
                <w:b/>
                <w:bCs/>
                <w:rtl/>
              </w:rPr>
              <w:t>طراحی اجزا</w:t>
            </w:r>
            <w:r w:rsidRPr="00FB4614">
              <w:rPr>
                <w:rFonts w:asciiTheme="majorBidi" w:hAnsiTheme="majorBidi" w:cs="B Nazanin" w:hint="cs"/>
                <w:b/>
                <w:bCs/>
                <w:rtl/>
              </w:rPr>
              <w:t>ء</w:t>
            </w:r>
            <w:r w:rsidRPr="00FB4614">
              <w:rPr>
                <w:rFonts w:asciiTheme="majorBidi" w:hAnsiTheme="majorBidi" w:hint="cs"/>
                <w:b/>
                <w:bCs/>
                <w:rtl/>
              </w:rPr>
              <w:t xml:space="preserve"> 1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FB4614" w:rsidRDefault="00FB4614" w:rsidP="00FB4614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     </w:t>
            </w:r>
            <w:r w:rsidRPr="00FB4614"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4D0EA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 w:rsidR="004D0EA5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 w:rsidRPr="00C722B6">
              <w:rPr>
                <w:rFonts w:cs="Times New Roman"/>
                <w:bCs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C722B6" w:rsidRPr="00853C2F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4937D1" w:rsidRPr="004937D1" w:rsidRDefault="00FB4614" w:rsidP="00AC56E1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 w:hint="cs"/>
                <w:szCs w:val="22"/>
                <w:rtl/>
              </w:rPr>
              <w:t>امیرفضلی</w:t>
            </w:r>
            <w:r w:rsidR="00753832">
              <w:rPr>
                <w:rFonts w:eastAsia="Times New Roman" w:hint="cs"/>
                <w:szCs w:val="22"/>
                <w:rtl/>
              </w:rPr>
              <w:t>، ع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1393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</w:t>
            </w:r>
            <w:r w:rsidR="00AC56E1">
              <w:rPr>
                <w:rFonts w:eastAsia="Times New Roman" w:hint="cs"/>
                <w:szCs w:val="22"/>
                <w:rtl/>
              </w:rPr>
              <w:t>روش های طراحی در مهندسی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، </w:t>
            </w:r>
            <w:r w:rsidR="00753832">
              <w:rPr>
                <w:rFonts w:eastAsia="Times New Roman" w:hint="cs"/>
                <w:szCs w:val="22"/>
                <w:rtl/>
              </w:rPr>
              <w:t xml:space="preserve">چاپ </w:t>
            </w:r>
            <w:r>
              <w:rPr>
                <w:rFonts w:eastAsia="Times New Roman" w:hint="cs"/>
                <w:szCs w:val="22"/>
                <w:rtl/>
              </w:rPr>
              <w:t>چهار</w:t>
            </w:r>
            <w:r w:rsidR="00753832">
              <w:rPr>
                <w:rFonts w:eastAsia="Times New Roman" w:hint="cs"/>
                <w:szCs w:val="22"/>
                <w:rtl/>
              </w:rPr>
              <w:t xml:space="preserve">م، </w:t>
            </w:r>
            <w:r>
              <w:rPr>
                <w:rFonts w:eastAsia="Times New Roman" w:hint="cs"/>
                <w:szCs w:val="22"/>
                <w:rtl/>
              </w:rPr>
              <w:t>مؤسسه انتشارات علمی دانشگاه صنعتی شریف</w:t>
            </w:r>
            <w:r w:rsidR="004937D1">
              <w:rPr>
                <w:rFonts w:eastAsia="Times New Roman" w:hint="cs"/>
                <w:szCs w:val="22"/>
                <w:rtl/>
              </w:rPr>
              <w:t xml:space="preserve">، </w:t>
            </w:r>
            <w:r w:rsidR="00753832">
              <w:rPr>
                <w:rFonts w:eastAsia="Times New Roman" w:hint="cs"/>
                <w:szCs w:val="22"/>
                <w:rtl/>
              </w:rPr>
              <w:t>تهران</w:t>
            </w:r>
            <w:r w:rsidR="004937D1">
              <w:rPr>
                <w:rFonts w:eastAsia="Times New Roman" w:hint="cs"/>
                <w:szCs w:val="22"/>
                <w:rtl/>
              </w:rPr>
              <w:t>، ایران.</w:t>
            </w:r>
          </w:p>
          <w:p w:rsidR="004937D1" w:rsidRPr="004937D1" w:rsidRDefault="0038277F" w:rsidP="00AC56E1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 w:hint="cs"/>
                <w:szCs w:val="22"/>
                <w:rtl/>
              </w:rPr>
              <w:t>امیرفضلی، ع. و متقی پور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>ا</w:t>
            </w:r>
            <w:r w:rsidR="004937D1">
              <w:rPr>
                <w:rFonts w:eastAsia="Times New Roman" w:hint="cs"/>
                <w:szCs w:val="22"/>
                <w:rtl/>
              </w:rPr>
              <w:t xml:space="preserve">. </w:t>
            </w:r>
            <w:r w:rsidR="00AC56E1">
              <w:rPr>
                <w:rFonts w:eastAsia="Times New Roman" w:hint="cs"/>
                <w:szCs w:val="22"/>
                <w:rtl/>
              </w:rPr>
              <w:t>1375</w:t>
            </w:r>
            <w:r w:rsidR="004937D1">
              <w:rPr>
                <w:rFonts w:eastAsia="Times New Roman" w:hint="cs"/>
                <w:szCs w:val="22"/>
                <w:rtl/>
              </w:rPr>
              <w:t>.</w:t>
            </w:r>
            <w:r w:rsidR="004937D1"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طراحی مهندسی، رابرت ماتوسک</w:t>
            </w:r>
            <w:r w:rsidR="004937D1">
              <w:rPr>
                <w:rFonts w:eastAsia="Times New Roman" w:hint="cs"/>
                <w:szCs w:val="22"/>
                <w:rtl/>
              </w:rPr>
              <w:t>،</w:t>
            </w:r>
            <w:r>
              <w:rPr>
                <w:rFonts w:eastAsia="Times New Roman" w:hint="cs"/>
                <w:szCs w:val="22"/>
                <w:rtl/>
              </w:rPr>
              <w:t xml:space="preserve"> </w:t>
            </w:r>
            <w:r w:rsidR="00AC56E1">
              <w:rPr>
                <w:rFonts w:eastAsia="Times New Roman" w:hint="cs"/>
                <w:szCs w:val="22"/>
                <w:rtl/>
              </w:rPr>
              <w:t xml:space="preserve">چاپ دوم، </w:t>
            </w:r>
            <w:r>
              <w:rPr>
                <w:rFonts w:eastAsia="Times New Roman" w:hint="cs"/>
                <w:szCs w:val="22"/>
                <w:rtl/>
              </w:rPr>
              <w:t>مرکز نشر کتب دانشگاهی،</w:t>
            </w:r>
            <w:r w:rsidR="004937D1">
              <w:rPr>
                <w:rFonts w:eastAsia="Times New Roman" w:hint="cs"/>
                <w:szCs w:val="22"/>
                <w:rtl/>
              </w:rPr>
              <w:t xml:space="preserve"> تهران، ایران.</w:t>
            </w:r>
          </w:p>
          <w:p w:rsidR="00414003" w:rsidRPr="004937D1" w:rsidRDefault="00414003" w:rsidP="00FA4AA1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 w:hint="cs"/>
                <w:szCs w:val="22"/>
                <w:rtl/>
              </w:rPr>
              <w:t>امیرفضلی، ع.</w:t>
            </w:r>
            <w:r w:rsidRPr="004937D1">
              <w:rPr>
                <w:rFonts w:eastAsia="Times New Roman"/>
                <w:szCs w:val="22"/>
                <w:rtl/>
              </w:rPr>
              <w:t xml:space="preserve"> </w:t>
            </w:r>
            <w:r w:rsidR="00FA4AA1">
              <w:rPr>
                <w:rFonts w:eastAsia="Times New Roman" w:hint="cs"/>
                <w:szCs w:val="22"/>
                <w:rtl/>
              </w:rPr>
              <w:t>1374</w:t>
            </w:r>
            <w:r>
              <w:rPr>
                <w:rFonts w:eastAsia="Times New Roman" w:hint="cs"/>
                <w:szCs w:val="22"/>
                <w:rtl/>
              </w:rPr>
              <w:t>.</w:t>
            </w:r>
            <w:r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علم طراحی در مهندسی: طراحی خلاقه</w:t>
            </w:r>
            <w:r w:rsidR="00FA4AA1">
              <w:rPr>
                <w:rFonts w:eastAsia="Times New Roman" w:hint="cs"/>
                <w:szCs w:val="22"/>
                <w:rtl/>
              </w:rPr>
              <w:t xml:space="preserve">، گردهارد پال، چاپ اول، </w:t>
            </w:r>
            <w:r>
              <w:rPr>
                <w:rFonts w:eastAsia="Times New Roman" w:hint="cs"/>
                <w:szCs w:val="22"/>
                <w:rtl/>
              </w:rPr>
              <w:t>مؤسسه انتشارات علمی دانشگاه صنعتی شریف، تهران، ایران.</w:t>
            </w:r>
          </w:p>
          <w:p w:rsidR="00AB2ACD" w:rsidRPr="00AC56E1" w:rsidRDefault="00AC56E1" w:rsidP="00AC56E1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  <w:rtl/>
              </w:rPr>
            </w:pPr>
            <w:r>
              <w:rPr>
                <w:rFonts w:eastAsia="Times New Roman" w:hint="cs"/>
                <w:szCs w:val="22"/>
                <w:rtl/>
              </w:rPr>
              <w:t>امیرفضلی، ع.</w:t>
            </w:r>
            <w:r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1384</w:t>
            </w:r>
            <w:r>
              <w:rPr>
                <w:rFonts w:eastAsia="Times New Roman" w:hint="cs"/>
                <w:szCs w:val="22"/>
                <w:rtl/>
              </w:rPr>
              <w:t>.</w:t>
            </w:r>
            <w:r w:rsidRPr="004937D1">
              <w:rPr>
                <w:rFonts w:eastAsia="Times New Roman"/>
                <w:szCs w:val="22"/>
                <w:rtl/>
              </w:rPr>
              <w:t xml:space="preserve"> </w:t>
            </w:r>
            <w:r>
              <w:rPr>
                <w:rFonts w:eastAsia="Times New Roman" w:hint="cs"/>
                <w:szCs w:val="22"/>
                <w:rtl/>
              </w:rPr>
              <w:t>طراحی در مهندسی</w:t>
            </w:r>
            <w:r>
              <w:rPr>
                <w:rFonts w:eastAsia="Times New Roman" w:hint="cs"/>
                <w:szCs w:val="22"/>
                <w:rtl/>
              </w:rPr>
              <w:t xml:space="preserve"> مکانیک</w:t>
            </w:r>
            <w:r w:rsidRPr="004937D1">
              <w:rPr>
                <w:rFonts w:eastAsia="Times New Roman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 xml:space="preserve">دیوید اولمن، </w:t>
            </w:r>
            <w:r>
              <w:rPr>
                <w:rFonts w:eastAsia="Times New Roman" w:hint="cs"/>
                <w:szCs w:val="22"/>
                <w:rtl/>
              </w:rPr>
              <w:t xml:space="preserve">چاپ </w:t>
            </w:r>
            <w:r>
              <w:rPr>
                <w:rFonts w:eastAsia="Times New Roman" w:hint="cs"/>
                <w:szCs w:val="22"/>
                <w:rtl/>
              </w:rPr>
              <w:t>اول</w:t>
            </w:r>
            <w:r>
              <w:rPr>
                <w:rFonts w:eastAsia="Times New Roman" w:hint="cs"/>
                <w:szCs w:val="22"/>
                <w:rtl/>
              </w:rPr>
              <w:t xml:space="preserve">، </w:t>
            </w:r>
            <w:r>
              <w:rPr>
                <w:rFonts w:eastAsia="Times New Roman" w:hint="cs"/>
                <w:szCs w:val="22"/>
                <w:rtl/>
              </w:rPr>
              <w:t>مرکز نشر دانشگاهی</w:t>
            </w:r>
            <w:r>
              <w:rPr>
                <w:rFonts w:eastAsia="Times New Roman" w:hint="cs"/>
                <w:szCs w:val="22"/>
                <w:rtl/>
              </w:rPr>
              <w:t>، تهران، ایران.</w:t>
            </w:r>
          </w:p>
        </w:tc>
      </w:tr>
    </w:tbl>
    <w:p w:rsidR="00753832" w:rsidRDefault="00753832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2255F2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D84CBE" w:rsidRDefault="00FA1662" w:rsidP="00FB46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="00A51E3F"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FB4614">
              <w:rPr>
                <w:rFonts w:hint="cs"/>
                <w:rtl/>
              </w:rPr>
              <w:t>طراحی مهندسی و رابطه آن با علوم مهندسی</w:t>
            </w:r>
            <w:r w:rsidR="009C5C25"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B66E4B">
              <w:rPr>
                <w:rFonts w:ascii="TimesNewRoman,Bold" w:hAnsi="TimesNewRoman,Bold" w:hint="cs"/>
                <w:rtl/>
                <w:lang w:bidi="fa-IR"/>
              </w:rPr>
              <w:t>آشنا شوید</w:t>
            </w:r>
            <w:r w:rsidR="00EA020C" w:rsidRPr="00B66E4B"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D84CBE" w:rsidRDefault="00CC764C" w:rsidP="00FB46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D84CBE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FB4614">
              <w:rPr>
                <w:rFonts w:hint="cs"/>
                <w:rtl/>
              </w:rPr>
              <w:t>خصوصیات طراح، چگونگی و فرآیند کلی طراحی</w:t>
            </w:r>
            <w:r w:rsidRPr="00B66E4B">
              <w:rPr>
                <w:rFonts w:hint="cs"/>
                <w:rtl/>
              </w:rPr>
              <w:t xml:space="preserve"> آشنا شوید؛</w:t>
            </w:r>
          </w:p>
          <w:p w:rsidR="00CC764C" w:rsidRPr="00B66E4B" w:rsidRDefault="009C5C25" w:rsidP="00FB4614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hint="cs"/>
                <w:rtl/>
              </w:rPr>
              <w:t xml:space="preserve">نحوه </w:t>
            </w:r>
            <w:r w:rsidR="00D84CBE">
              <w:rPr>
                <w:rFonts w:hint="cs"/>
                <w:rtl/>
              </w:rPr>
              <w:t xml:space="preserve">انتخاب </w:t>
            </w:r>
            <w:r w:rsidR="00FB4614">
              <w:rPr>
                <w:rFonts w:hint="cs"/>
                <w:rtl/>
              </w:rPr>
              <w:t>مسئله طراحی، شناخت نیاز و ریشه یابی و گردآوری اطلاعات و منابع را</w:t>
            </w:r>
            <w:r w:rsidR="00D84CBE">
              <w:rPr>
                <w:rFonts w:hint="cs"/>
                <w:rtl/>
              </w:rPr>
              <w:t xml:space="preserve"> </w:t>
            </w:r>
            <w:r w:rsidR="00CC764C" w:rsidRPr="00B66E4B">
              <w:rPr>
                <w:rFonts w:ascii="TimesNewRoman,Bold" w:hAnsi="TimesNewRoman,Bold" w:hint="cs"/>
                <w:rtl/>
                <w:lang w:bidi="fa-IR"/>
              </w:rPr>
              <w:t>فرا بگیرید.</w:t>
            </w:r>
          </w:p>
          <w:p w:rsidR="00CC764C" w:rsidRPr="00B66E4B" w:rsidRDefault="00CC764C" w:rsidP="00FB4614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B66E4B">
              <w:rPr>
                <w:rFonts w:hint="cs"/>
                <w:rtl/>
              </w:rPr>
              <w:t xml:space="preserve">با </w:t>
            </w:r>
            <w:r w:rsidR="00FB4614">
              <w:rPr>
                <w:rFonts w:hint="cs"/>
                <w:rtl/>
              </w:rPr>
              <w:t>محدودیت ها و خواسته ها، نقش عوامل مؤثر، شرایط ورودی و خروجی و قیود آشنا</w:t>
            </w: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 شوید؛</w:t>
            </w:r>
          </w:p>
          <w:p w:rsidR="00A51E3F" w:rsidRPr="00B66E4B" w:rsidRDefault="00CC764C" w:rsidP="004F6B82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4F6B82">
              <w:rPr>
                <w:rFonts w:hint="cs"/>
                <w:rtl/>
              </w:rPr>
              <w:t xml:space="preserve">ویژگی های فرد خلاق، روش های رشد خلاقیت مانند قیاس و طوفان ذهنی و نیز روش های خلق ایده به طرح های واقعی </w:t>
            </w:r>
            <w:r w:rsidR="002255F2" w:rsidRPr="00B66E4B">
              <w:rPr>
                <w:rFonts w:hint="cs"/>
                <w:rtl/>
              </w:rPr>
              <w:t>آشنا شوید؛</w:t>
            </w:r>
          </w:p>
          <w:p w:rsidR="00B66E4B" w:rsidRPr="00B66E4B" w:rsidRDefault="00B66E4B" w:rsidP="004F6B82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4F6B82">
              <w:rPr>
                <w:rFonts w:hint="cs"/>
                <w:rtl/>
              </w:rPr>
              <w:t xml:space="preserve">روش های ساده سازی طرح های پیچیده، اهمیت روش های تصمیم گیری، گزینش معیارهای تصمیم گیری و جداول تصمیم گیری </w:t>
            </w:r>
            <w:r w:rsidRPr="00B66E4B">
              <w:rPr>
                <w:rFonts w:hint="cs"/>
                <w:rtl/>
              </w:rPr>
              <w:t>آشنا شوید؛</w:t>
            </w:r>
          </w:p>
          <w:p w:rsidR="00D84CBE" w:rsidRPr="00D84CBE" w:rsidRDefault="00D84CBE" w:rsidP="00FC0B25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FC0B25">
              <w:rPr>
                <w:rFonts w:hint="cs"/>
                <w:rtl/>
              </w:rPr>
              <w:t>انواع روش های مدل سازی، تحلیل حساسیت و بهینه یابی در مسائل طراحی مهندسی</w:t>
            </w:r>
            <w:r>
              <w:rPr>
                <w:rFonts w:hint="cs"/>
                <w:rtl/>
              </w:rPr>
              <w:t xml:space="preserve"> </w:t>
            </w:r>
            <w:r w:rsidRPr="00B66E4B">
              <w:rPr>
                <w:rFonts w:hint="cs"/>
                <w:rtl/>
              </w:rPr>
              <w:t>آشنا شوید؛</w:t>
            </w:r>
          </w:p>
          <w:p w:rsidR="00D84CBE" w:rsidRPr="00B40A4C" w:rsidRDefault="00B40A4C" w:rsidP="00FC0B25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ا </w:t>
            </w:r>
            <w:r w:rsidR="00FC0B25">
              <w:rPr>
                <w:rFonts w:hint="cs"/>
                <w:rtl/>
                <w:lang w:bidi="fa-IR"/>
              </w:rPr>
              <w:t xml:space="preserve">کاربرد آمار و احتمالات در طراحی، متغیرهای معین و اتفاقی، طراحی برای موثقیت و بهینه یابی احتمالاتی </w:t>
            </w:r>
            <w:r w:rsidRPr="00B66E4B">
              <w:rPr>
                <w:rFonts w:hint="cs"/>
                <w:rtl/>
              </w:rPr>
              <w:t>آشنا شوید؛</w:t>
            </w:r>
          </w:p>
          <w:p w:rsidR="00B40A4C" w:rsidRPr="00FC0B25" w:rsidRDefault="00B40A4C" w:rsidP="00FC0B25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hint="cs"/>
                <w:rtl/>
              </w:rPr>
              <w:t xml:space="preserve">با </w:t>
            </w:r>
            <w:r w:rsidR="00FC0B25">
              <w:rPr>
                <w:rFonts w:hint="cs"/>
                <w:rtl/>
              </w:rPr>
              <w:t>مهندسی عوامل انسانی شامل مشخصه های بعدی، حرکتی، حسی و روانی انسان، تاثیر شرایط محیطی و جوی در طراحی و نیز اصول طراحی صنعتی</w:t>
            </w:r>
            <w:r>
              <w:rPr>
                <w:rFonts w:hint="cs"/>
                <w:rtl/>
              </w:rPr>
              <w:t xml:space="preserve"> آشنا شوید.</w:t>
            </w:r>
          </w:p>
          <w:p w:rsidR="00FC0B25" w:rsidRPr="00FB4614" w:rsidRDefault="00FC0B25" w:rsidP="00FC0B25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hint="cs"/>
                <w:rtl/>
              </w:rPr>
              <w:t>یک مسئله و نیاز طراحی را هم زمان با مراحل درس به صورت گروهی گام به گام پیش ببرید و نتایج طراحی را ارائه نمایید.</w:t>
            </w:r>
          </w:p>
          <w:p w:rsidR="00FB4614" w:rsidRPr="00B66E4B" w:rsidRDefault="00FB4614" w:rsidP="00FC0B25">
            <w:pPr>
              <w:pStyle w:val="ListParagraph"/>
              <w:autoSpaceDE w:val="0"/>
              <w:autoSpaceDN w:val="0"/>
              <w:adjustRightInd w:val="0"/>
              <w:spacing w:before="120"/>
              <w:ind w:left="1440" w:firstLine="0"/>
              <w:rPr>
                <w:rFonts w:ascii="TimesNewRoman,Bold" w:hAnsi="TimesNewRoman,Bold"/>
                <w:lang w:bidi="fa-IR"/>
              </w:rPr>
            </w:pPr>
          </w:p>
          <w:p w:rsidR="009C5C25" w:rsidRPr="001F48E0" w:rsidRDefault="009C5C25" w:rsidP="00B66E4B">
            <w:pPr>
              <w:pStyle w:val="ListParagraph"/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B40A4C" w:rsidRDefault="00FC0B25" w:rsidP="00FC0B2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فرآیند کلی طراحی و افزایش خلاقیت و ایجاد نگرش نو و خلاقانه به مسائل پیرامون</w:t>
            </w:r>
            <w:r w:rsidR="00B40A4C">
              <w:rPr>
                <w:rFonts w:hint="cs"/>
                <w:rtl/>
                <w:lang w:bidi="fa-IR"/>
              </w:rPr>
              <w:t>؛</w:t>
            </w:r>
          </w:p>
          <w:p w:rsidR="00FC0B25" w:rsidRPr="00B40A4C" w:rsidRDefault="00FC0B25" w:rsidP="00FC0B25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صحیح معیارها و محدودیت ها در مسائل طراحی و پیاده سازی جداول تصمیم گیری و گزینش طرح بهینه از بین طرح های موجود برای حل یک مسئله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A0978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AA0978" w:rsidTr="00AA0978">
        <w:tc>
          <w:tcPr>
            <w:tcW w:w="863" w:type="pct"/>
            <w:vAlign w:val="center"/>
          </w:tcPr>
          <w:p w:rsidR="00AA0978" w:rsidRDefault="00AA0978" w:rsidP="00FC0B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</w:t>
            </w:r>
            <w:r w:rsidR="00FC0B25">
              <w:rPr>
                <w:rFonts w:hint="cs"/>
                <w:rtl/>
                <w:lang w:bidi="fa-IR"/>
              </w:rPr>
              <w:t>0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AA0978" w:rsidRDefault="00AA097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AA0978" w:rsidRDefault="00AA0978" w:rsidP="00FC0B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FC0B25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نمره</w:t>
            </w:r>
          </w:p>
          <w:p w:rsidR="00AA0978" w:rsidRDefault="00AA0978" w:rsidP="003A40E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  <w:p w:rsidR="00B66E4B" w:rsidRDefault="00B66E4B" w:rsidP="00FC0B2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(میان ترم 5 آذر ماه </w:t>
            </w:r>
            <w:r w:rsidR="00C10D82">
              <w:rPr>
                <w:rFonts w:hint="cs"/>
                <w:rtl/>
                <w:lang w:bidi="fa-IR"/>
              </w:rPr>
              <w:t xml:space="preserve">تا آخر فصل </w:t>
            </w:r>
            <w:r w:rsidR="00FC0B25">
              <w:rPr>
                <w:rFonts w:hint="cs"/>
                <w:rtl/>
                <w:lang w:bidi="fa-IR"/>
              </w:rPr>
              <w:t>پنج</w:t>
            </w:r>
            <w:r w:rsidR="00C10D82">
              <w:rPr>
                <w:rFonts w:hint="cs"/>
                <w:rtl/>
                <w:lang w:bidi="fa-IR"/>
              </w:rPr>
              <w:t xml:space="preserve">م کتاب </w:t>
            </w:r>
            <w:r w:rsidR="00FC0B25">
              <w:rPr>
                <w:rFonts w:hint="cs"/>
                <w:rtl/>
                <w:lang w:bidi="fa-IR"/>
              </w:rPr>
              <w:t>روش های طراحی در مهندسی دکتر امیرفضلی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  <w:tc>
          <w:tcPr>
            <w:tcW w:w="2789" w:type="pct"/>
          </w:tcPr>
          <w:p w:rsidR="00AA0978" w:rsidRDefault="00FC0B25" w:rsidP="00FC0B25">
            <w:pPr>
              <w:ind w:firstLine="0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جام پروژه کلاسی (5</w:t>
            </w:r>
            <w:r>
              <w:rPr>
                <w:rFonts w:hint="cs"/>
                <w:rtl/>
                <w:lang w:bidi="fa-IR"/>
              </w:rPr>
              <w:t xml:space="preserve"> نمره</w:t>
            </w:r>
            <w:r>
              <w:rPr>
                <w:rFonts w:hint="cs"/>
                <w:rtl/>
                <w:lang w:bidi="fa-IR"/>
              </w:rPr>
              <w:t xml:space="preserve">) </w:t>
            </w:r>
          </w:p>
          <w:p w:rsidR="00FC0B25" w:rsidRDefault="00FC0B25" w:rsidP="00FC0B25">
            <w:pPr>
              <w:ind w:firstLine="0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گروه بندی دانشجویان در گروه های 4 یا 5 نفره</w:t>
            </w:r>
          </w:p>
          <w:p w:rsidR="00FC0B25" w:rsidRDefault="00FC0B25" w:rsidP="00FC0B2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انشجویان یک مسئله یا نیاز طراحی را تعریف کرده و مراحل فرآیند طراحی را برابر موارد مطرح شده در کلاس، به صورت گام به گام پیش برده و جداول تصمیم و مراحل انتخاب طرح نهایی را در پایان درس ارائه می کنند. </w:t>
            </w:r>
          </w:p>
          <w:p w:rsidR="00AA0978" w:rsidRDefault="00C10D82" w:rsidP="00C10D82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رای حضور مستمر و مشارکت فعال در کلاس</w:t>
            </w:r>
            <w:r w:rsidR="00B66E4B">
              <w:rPr>
                <w:rFonts w:hint="cs"/>
                <w:rtl/>
                <w:lang w:bidi="fa-IR"/>
              </w:rPr>
              <w:t xml:space="preserve"> نمره اضافی</w:t>
            </w:r>
            <w:r>
              <w:rPr>
                <w:rFonts w:hint="cs"/>
                <w:rtl/>
                <w:lang w:bidi="fa-IR"/>
              </w:rPr>
              <w:t xml:space="preserve"> تشویقی</w:t>
            </w:r>
            <w:r w:rsidR="00B66E4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تا سقف 1 نمره </w:t>
            </w:r>
            <w:r w:rsidR="00B66E4B">
              <w:rPr>
                <w:rFonts w:hint="cs"/>
                <w:rtl/>
                <w:lang w:bidi="fa-IR"/>
              </w:rPr>
              <w:t xml:space="preserve">منظور خواهد شد. </w:t>
            </w:r>
          </w:p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0E30EB" w:rsidP="007424FA">
            <w:pPr>
              <w:bidi w:val="0"/>
              <w:ind w:firstLine="0"/>
              <w:jc w:val="left"/>
              <w:rPr>
                <w:rStyle w:val="Hyperlink"/>
                <w:b/>
                <w:bCs/>
                <w:rtl/>
              </w:rPr>
            </w:pPr>
            <w:hyperlink r:id="rId11" w:history="1">
              <w:r w:rsidR="007424FA" w:rsidRPr="00814B07">
                <w:rPr>
                  <w:rStyle w:val="Hyperlink"/>
                  <w:b/>
                  <w:bCs/>
                </w:rPr>
                <w:t>s.zareei@uok.ac.ir</w:t>
              </w:r>
            </w:hyperlink>
          </w:p>
          <w:p w:rsidR="009041C7" w:rsidRDefault="009041C7" w:rsidP="009041C7">
            <w:pPr>
              <w:ind w:firstLine="0"/>
              <w:jc w:val="left"/>
              <w:rPr>
                <w:rStyle w:val="Hyperlink"/>
                <w:b/>
                <w:bCs/>
                <w:color w:val="auto"/>
                <w:u w:val="none"/>
                <w:rtl/>
              </w:rPr>
            </w:pPr>
            <w:r w:rsidRPr="009041C7">
              <w:rPr>
                <w:rStyle w:val="Hyperlink"/>
                <w:rFonts w:hint="cs"/>
                <w:b/>
                <w:bCs/>
                <w:color w:val="auto"/>
                <w:u w:val="none"/>
                <w:rtl/>
              </w:rPr>
              <w:t>شماره تماس در موارد ضروری</w:t>
            </w:r>
          </w:p>
          <w:p w:rsidR="009041C7" w:rsidRPr="009041C7" w:rsidRDefault="009041C7" w:rsidP="009041C7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rPr>
                <w:rStyle w:val="Hyperlink"/>
                <w:rFonts w:hint="cs"/>
                <w:rtl/>
              </w:rPr>
              <w:t>09395283678</w:t>
            </w:r>
          </w:p>
          <w:p w:rsidR="00A51E3F" w:rsidRDefault="00A51E3F" w:rsidP="000B213C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آدرس </w:t>
            </w:r>
            <w:r w:rsidR="000B213C">
              <w:rPr>
                <w:rFonts w:hint="cs"/>
                <w:b/>
                <w:bCs/>
                <w:rtl/>
              </w:rPr>
              <w:t xml:space="preserve">صفحه ای </w:t>
            </w:r>
            <w:r>
              <w:rPr>
                <w:rFonts w:hint="cs"/>
                <w:b/>
                <w:bCs/>
                <w:rtl/>
              </w:rPr>
              <w:t>که منابع و تکالیف قرار می‌گیرند</w:t>
            </w:r>
          </w:p>
          <w:p w:rsidR="00A51E3F" w:rsidRDefault="007424FA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7424FA">
              <w:rPr>
                <w:b/>
                <w:bCs/>
              </w:rPr>
              <w:t>http://agri.uok.ac.ir/szareei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شنبه ها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یکشنبه ها 10-8 و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سه شنبه ها 10-8</w:t>
            </w:r>
          </w:p>
          <w:p w:rsidR="00056C3B" w:rsidRDefault="00056C3B" w:rsidP="007B39D6">
            <w:pPr>
              <w:ind w:firstLine="0"/>
              <w:rPr>
                <w:b/>
                <w:bCs/>
              </w:rPr>
            </w:pPr>
            <w:r w:rsidRPr="00056C3B">
              <w:rPr>
                <w:rFonts w:hint="cs"/>
                <w:rtl/>
              </w:rPr>
              <w:t>چهارشنبه ها 12-10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CC764C" w:rsidRDefault="0038277F" w:rsidP="004D0EA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-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8F1DA7" w:rsidRDefault="00A51E3F" w:rsidP="00056C3B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8F1DA7" w:rsidRPr="007B39D6" w:rsidRDefault="008F1DA7" w:rsidP="009041C7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به همراه داشتن </w:t>
            </w:r>
            <w:r w:rsidR="009041C7">
              <w:rPr>
                <w:rFonts w:hint="cs"/>
                <w:rtl/>
                <w:lang w:bidi="fa-IR"/>
              </w:rPr>
              <w:t>کتاب</w:t>
            </w:r>
            <w:r w:rsidR="004D0EA5">
              <w:rPr>
                <w:rFonts w:hint="cs"/>
                <w:rtl/>
                <w:lang w:bidi="fa-IR"/>
              </w:rPr>
              <w:t xml:space="preserve"> درسی</w:t>
            </w:r>
            <w:r>
              <w:rPr>
                <w:rFonts w:hint="cs"/>
                <w:rtl/>
                <w:lang w:bidi="fa-IR"/>
              </w:rPr>
              <w:t xml:space="preserve"> در جلسات کلاس ضروری است. </w:t>
            </w:r>
          </w:p>
          <w:p w:rsidR="007B39D6" w:rsidRPr="00A51E3F" w:rsidRDefault="007B39D6" w:rsidP="00056C3B">
            <w:pPr>
              <w:pStyle w:val="ListParagraph"/>
              <w:rPr>
                <w:b/>
                <w:bCs/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38277F" w:rsidP="00CC764C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انجام مراحل پروژه</w:t>
            </w:r>
            <w:r w:rsidR="00056C3B">
              <w:rPr>
                <w:rFonts w:hint="cs"/>
                <w:rtl/>
                <w:lang w:bidi="fa-IR"/>
              </w:rPr>
              <w:t xml:space="preserve"> کلاسی باید در </w:t>
            </w:r>
            <w:r>
              <w:rPr>
                <w:rFonts w:hint="cs"/>
                <w:rtl/>
                <w:lang w:bidi="fa-IR"/>
              </w:rPr>
              <w:t>طول ترم ارائه شود و گزارش نهایی درمحدوده زمانی مقرر تحویل شو</w:t>
            </w:r>
            <w:r w:rsidR="00056C3B">
              <w:rPr>
                <w:rFonts w:hint="cs"/>
                <w:rtl/>
                <w:lang w:bidi="fa-IR"/>
              </w:rPr>
              <w:t>د</w:t>
            </w:r>
            <w:r w:rsidR="00CC764C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Fonts w:hint="cs"/>
          <w:rtl/>
          <w:lang w:bidi="fa-IR"/>
        </w:rPr>
      </w:pPr>
    </w:p>
    <w:p w:rsidR="00A83E21" w:rsidRDefault="00A83E21" w:rsidP="00B53F72">
      <w:pPr>
        <w:ind w:firstLine="0"/>
        <w:rPr>
          <w:rtl/>
          <w:lang w:bidi="fa-IR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C4168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C41684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1662" w:rsidRPr="00FA1662" w:rsidRDefault="00FA1662" w:rsidP="009376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C41D11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6D223A" w:rsidRPr="00C41D11">
              <w:rPr>
                <w:rFonts w:ascii="TimesNewRoman,Bold" w:hAnsi="TimesNewRoman,Bold" w:hint="cs"/>
                <w:sz w:val="24"/>
                <w:szCs w:val="24"/>
                <w:rtl/>
                <w:lang w:bidi="fa-IR"/>
              </w:rPr>
              <w:t xml:space="preserve">آشنایی </w:t>
            </w:r>
            <w:r w:rsidR="00DE5594"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937666">
              <w:rPr>
                <w:rFonts w:hint="cs"/>
                <w:rtl/>
              </w:rPr>
              <w:t>تعاریف مهندسی و طرای مهندسی، جایگاه طراحی در مهندسی و معرفی انواع روابط سازمانی در پروژه های طراحی مهندسی، تشریح نحوه انجام پروژه کلاسی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93766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54085B">
              <w:rPr>
                <w:rFonts w:hint="cs"/>
                <w:rtl/>
                <w:lang w:bidi="fa-IR"/>
              </w:rPr>
              <w:t xml:space="preserve"> </w:t>
            </w:r>
            <w:r w:rsidR="00937666">
              <w:rPr>
                <w:rFonts w:hint="cs"/>
                <w:rtl/>
                <w:lang w:bidi="fa-IR"/>
              </w:rPr>
              <w:t xml:space="preserve">1 </w:t>
            </w:r>
            <w:r>
              <w:rPr>
                <w:rFonts w:hint="cs"/>
                <w:rtl/>
                <w:lang w:bidi="fa-IR"/>
              </w:rPr>
              <w:t xml:space="preserve">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705A29" w:rsidP="00705A2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56C3B" w:rsidRPr="00D7164A" w:rsidRDefault="00056C3B" w:rsidP="009376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D7164A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937666">
              <w:rPr>
                <w:rFonts w:hint="cs"/>
                <w:sz w:val="24"/>
                <w:szCs w:val="24"/>
                <w:rtl/>
                <w:lang w:bidi="fa-IR"/>
              </w:rPr>
              <w:t>انواع حوزه های طراحی، وابستگی طراحی مهندسی به سایر حوزه ها، اخلاق در طراحی و اثرات طراحی مهندسی در چرخه عمر کالاهای صنعتی</w:t>
            </w:r>
          </w:p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056C3B" w:rsidP="0054085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E636E9">
              <w:rPr>
                <w:rFonts w:hint="cs"/>
                <w:rtl/>
                <w:lang w:bidi="fa-IR"/>
              </w:rPr>
              <w:t xml:space="preserve"> </w:t>
            </w:r>
            <w:r w:rsidR="00937666">
              <w:rPr>
                <w:rFonts w:hint="cs"/>
                <w:rtl/>
                <w:lang w:bidi="fa-IR"/>
              </w:rPr>
              <w:t xml:space="preserve"> </w:t>
            </w:r>
            <w:r w:rsidR="00937666">
              <w:rPr>
                <w:rFonts w:hint="cs"/>
                <w:rtl/>
                <w:lang w:bidi="fa-IR"/>
              </w:rPr>
              <w:t>فصل 1</w:t>
            </w:r>
            <w:r w:rsidR="00937666">
              <w:rPr>
                <w:rFonts w:hint="cs"/>
                <w:rtl/>
                <w:lang w:bidi="fa-IR"/>
              </w:rPr>
              <w:t xml:space="preserve"> </w:t>
            </w:r>
            <w:r w:rsidR="00937666"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D7164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705A29" w:rsidP="00705A2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D7164A" w:rsidRDefault="00DD2F2B" w:rsidP="00937666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</w:rPr>
              <w:t xml:space="preserve">- </w:t>
            </w:r>
            <w:r w:rsidR="00937666">
              <w:rPr>
                <w:rFonts w:hint="cs"/>
                <w:rtl/>
              </w:rPr>
              <w:t>شناخت نیاز و تعریف صورت مسئله طراحی، اساس و انگیزه نیازهای انسان، انواع نیازهای انسان از دیدگاه های مختلف، اختراع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D2F2B" w:rsidRPr="00DD2F2B" w:rsidRDefault="00DD2F2B" w:rsidP="0093766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>
              <w:rPr>
                <w:rFonts w:hint="cs"/>
                <w:rtl/>
                <w:lang w:bidi="fa-IR"/>
              </w:rPr>
              <w:t xml:space="preserve"> </w:t>
            </w:r>
            <w:r w:rsidR="00937666">
              <w:rPr>
                <w:rFonts w:hint="cs"/>
                <w:rtl/>
                <w:lang w:bidi="fa-IR"/>
              </w:rPr>
              <w:t xml:space="preserve"> </w:t>
            </w:r>
            <w:r w:rsidR="00937666">
              <w:rPr>
                <w:rFonts w:hint="cs"/>
                <w:rtl/>
                <w:lang w:bidi="fa-IR"/>
              </w:rPr>
              <w:t xml:space="preserve">فصل </w:t>
            </w:r>
            <w:r w:rsidR="00937666">
              <w:rPr>
                <w:rFonts w:hint="cs"/>
                <w:rtl/>
                <w:lang w:bidi="fa-IR"/>
              </w:rPr>
              <w:t xml:space="preserve">2 </w:t>
            </w:r>
            <w:r w:rsidR="00937666"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872FB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705A29" w:rsidP="00705A2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DE5594" w:rsidP="0093766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</w:rPr>
              <w:t xml:space="preserve"> </w:t>
            </w:r>
            <w:r w:rsidR="00937666">
              <w:rPr>
                <w:rFonts w:hint="cs"/>
                <w:rtl/>
              </w:rPr>
              <w:t>رفع ابهام از نیاز یا صورت مسئله طراحی، مشخصات ورودی ها و خروجی های مسئله، مشخصات پویا یا متغیرها و مشخصات ثابت یا محدودیت ها، ارائه چند مثال و تعیین معیارها و محدودیت ها و متغیرها</w:t>
            </w:r>
          </w:p>
          <w:p w:rsidR="00DB0346" w:rsidRDefault="00DB03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872FBC" w:rsidRPr="00DB0346" w:rsidRDefault="00872FBC" w:rsidP="0093766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937666">
              <w:rPr>
                <w:rFonts w:hint="cs"/>
                <w:rtl/>
                <w:lang w:bidi="fa-IR"/>
              </w:rPr>
              <w:t>2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705A29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937666" w:rsidP="0093766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عرفی ویژگی های طرح خلاقانه و ویژگی های افراد خلاق، انواع روش های افزایش خلاقیت شامل عادت شکنی، طوفانیدن مغز، قیاس، دگرگون سازی، نقش پردازی، خیال پردازی و روش ترکیب ماهان و ارائه مثال های متعدد در هر مورد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C328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فصل </w:t>
            </w:r>
            <w:r w:rsidR="00C32809">
              <w:rPr>
                <w:rFonts w:hint="cs"/>
                <w:rtl/>
                <w:lang w:bidi="fa-IR"/>
              </w:rPr>
              <w:t>3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9070D" w:rsidRDefault="007B39D6" w:rsidP="00C3280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C32809">
              <w:rPr>
                <w:rFonts w:ascii="TimesNewRoman,Bold" w:hAnsi="TimesNewRoman,Bold" w:hint="cs"/>
                <w:rtl/>
                <w:lang w:bidi="fa-IR"/>
              </w:rPr>
              <w:t>اختراع از دید قانون و فرآیند ثبت اختراع، علائم تجاری، آشنایی با روش های مدلسازی شامل مدلهای ایستایی، نمادی، آنالوگی و ریاض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C3280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فصل </w:t>
            </w:r>
            <w:r w:rsidR="00C32809">
              <w:rPr>
                <w:rFonts w:hint="cs"/>
                <w:rtl/>
                <w:lang w:bidi="fa-IR"/>
              </w:rPr>
              <w:t>های 3 و 4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810F7F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1684" w:rsidP="007B39D6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C41684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41684">
              <w:rPr>
                <w:rFonts w:ascii="TimesNewRoman,Bold" w:hAnsi="TimesNewRoman,Bold" w:hint="cs"/>
                <w:rtl/>
                <w:lang w:bidi="fa-IR"/>
              </w:rPr>
              <w:t>آزمایشات تجربی، شبیه سازی و ارائه مثال های کاربردی در این زمین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C416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فصل </w:t>
            </w:r>
            <w:r w:rsidR="00C41684">
              <w:rPr>
                <w:rFonts w:hint="cs"/>
                <w:rtl/>
                <w:lang w:bidi="fa-IR"/>
              </w:rPr>
              <w:t>4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FE42D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E42D4">
              <w:rPr>
                <w:rFonts w:ascii="TimesNewRoman,Bold" w:hAnsi="TimesNewRoman,Bold" w:hint="cs"/>
                <w:rtl/>
                <w:lang w:bidi="fa-IR"/>
              </w:rPr>
              <w:t>تجزیه و تحلیل در طراحی، آشنایی با انواع تحلیل ها مانند تحلیل کارآیی، استحکام، ترسیمی، فیزیکی، اقتصادی، بازار کالا و ارائه مثا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FE42D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54085B" w:rsidRPr="00DD2F2B">
              <w:rPr>
                <w:rFonts w:hint="cs"/>
                <w:rtl/>
                <w:lang w:bidi="fa-IR"/>
              </w:rPr>
              <w:t xml:space="preserve"> فصل </w:t>
            </w:r>
            <w:r w:rsidR="00FE42D4">
              <w:rPr>
                <w:rFonts w:hint="cs"/>
                <w:rtl/>
                <w:lang w:bidi="fa-IR"/>
              </w:rPr>
              <w:t>4</w:t>
            </w:r>
            <w:r w:rsidR="0054085B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336FDF" w:rsidRDefault="001564B1" w:rsidP="00FE42D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E42D4">
              <w:rPr>
                <w:rFonts w:ascii="TimesNewRoman,Bold" w:hAnsi="TimesNewRoman,Bold" w:hint="cs"/>
                <w:rtl/>
                <w:lang w:bidi="fa-IR"/>
              </w:rPr>
              <w:t>معرفی روش ارزشیابی طرح های خلاقه به کمک طرح مبنا، شناسایی مشخصات طرح و رتبه بندی آن ها، روش مقایسه مشخصات، تحلیل حساسیت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FE42D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FE42D4">
              <w:rPr>
                <w:rFonts w:hint="cs"/>
                <w:rtl/>
                <w:lang w:bidi="fa-IR"/>
              </w:rPr>
              <w:t>5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168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22008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20084">
              <w:rPr>
                <w:rFonts w:ascii="TimesNewRoman,Bold" w:hAnsi="TimesNewRoman,Bold" w:hint="cs"/>
                <w:rtl/>
                <w:lang w:bidi="fa-IR"/>
              </w:rPr>
              <w:t xml:space="preserve">روش تصفیه طرح های اولیه، تعیین نمرات شایستگی، فرآیند </w:t>
            </w:r>
            <w:r w:rsidR="00220084">
              <w:rPr>
                <w:rFonts w:ascii="TimesNewRoman,Bold" w:hAnsi="TimesNewRoman,Bold" w:hint="cs"/>
                <w:rtl/>
                <w:lang w:bidi="fa-IR"/>
              </w:rPr>
              <w:lastRenderedPageBreak/>
              <w:t>بهینه یابی و معیارها و متغیرهای بهینه یاب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16194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220084" w:rsidRPr="00DD2F2B">
              <w:rPr>
                <w:rFonts w:hint="cs"/>
                <w:rtl/>
                <w:lang w:bidi="fa-IR"/>
              </w:rPr>
              <w:t xml:space="preserve"> </w:t>
            </w:r>
            <w:r w:rsidR="00220084" w:rsidRPr="00DD2F2B">
              <w:rPr>
                <w:rFonts w:hint="cs"/>
                <w:rtl/>
                <w:lang w:bidi="fa-IR"/>
              </w:rPr>
              <w:t xml:space="preserve">فصل </w:t>
            </w:r>
            <w:r w:rsidR="00220084">
              <w:rPr>
                <w:rFonts w:hint="cs"/>
                <w:rtl/>
                <w:lang w:bidi="fa-IR"/>
              </w:rPr>
              <w:t>5</w:t>
            </w:r>
            <w:r w:rsidR="00220084"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1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4673A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1564B1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203AF">
              <w:rPr>
                <w:rFonts w:ascii="TimesNewRoman,Bold" w:hAnsi="TimesNewRoman,Bold" w:hint="cs"/>
                <w:rtl/>
                <w:lang w:bidi="fa-IR"/>
              </w:rPr>
              <w:t>برگزاری امتحان میان ترم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7203A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 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22008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220084">
              <w:rPr>
                <w:rFonts w:ascii="TimesNewRoman,Bold" w:hAnsi="TimesNewRoman,Bold" w:hint="cs"/>
                <w:rtl/>
                <w:lang w:bidi="fa-IR"/>
              </w:rPr>
              <w:t>آشنایی با کاربرد آمار و احتمالات در طراحی مهندسی، متغیرهای معین و اتفاقی، رفتار واقعی متغیرهای اتفاقی، ماهیت آماری متغیرهای مهندسی، تغییرات حد دوام و شکست، طراحی برای موثقیت</w:t>
            </w:r>
          </w:p>
          <w:p w:rsidR="00766300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22008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220084">
              <w:rPr>
                <w:rFonts w:hint="cs"/>
                <w:rtl/>
                <w:lang w:bidi="fa-IR"/>
              </w:rPr>
              <w:t>6</w:t>
            </w:r>
            <w:r w:rsidR="00D82DB9">
              <w:rPr>
                <w:rFonts w:hint="cs"/>
                <w:rtl/>
                <w:lang w:bidi="fa-IR"/>
              </w:rPr>
              <w:t xml:space="preserve"> </w:t>
            </w:r>
            <w:r w:rsidRPr="00DD2F2B"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C4168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C41684">
              <w:rPr>
                <w:rFonts w:ascii="TimesNewRoman,Bold" w:hAnsi="TimesNewRoman,Bold" w:hint="cs"/>
                <w:rtl/>
                <w:lang w:bidi="fa-IR"/>
              </w:rPr>
              <w:t xml:space="preserve">آشنایی </w:t>
            </w:r>
            <w:r w:rsidR="00C41684">
              <w:rPr>
                <w:rFonts w:hint="cs"/>
                <w:rtl/>
              </w:rPr>
              <w:t xml:space="preserve">با مهندسی عوامل انسانی شامل مشخصه های بعدی، حرکتی، حسی و روانی انسان، تاثیر شرایط محیطی و جوی در طراحی 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02A22" w:rsidRPr="007B39D6" w:rsidRDefault="00502A22" w:rsidP="00C416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C41684">
              <w:rPr>
                <w:rFonts w:hint="cs"/>
                <w:rtl/>
                <w:lang w:bidi="fa-IR"/>
              </w:rPr>
              <w:t>7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9560D" w:rsidRDefault="007B39D6" w:rsidP="00C4168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C41684">
              <w:rPr>
                <w:rFonts w:hint="cs"/>
                <w:rtl/>
              </w:rPr>
              <w:t xml:space="preserve"> آشنایی با</w:t>
            </w:r>
            <w:r w:rsidR="00C41684">
              <w:rPr>
                <w:rFonts w:hint="cs"/>
                <w:rtl/>
              </w:rPr>
              <w:t xml:space="preserve"> اصول طراحی صنعتی</w:t>
            </w:r>
            <w:r w:rsidR="00C41684">
              <w:rPr>
                <w:rFonts w:hint="cs"/>
                <w:rtl/>
              </w:rPr>
              <w:t xml:space="preserve"> شامل خطوط، سطوح، رنگها، اصول بصری، موازنه بصری اجزا و تناسب ابعاد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C416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4159AD">
              <w:rPr>
                <w:rFonts w:hint="cs"/>
                <w:rtl/>
                <w:lang w:bidi="fa-IR"/>
              </w:rPr>
              <w:t xml:space="preserve"> </w:t>
            </w:r>
            <w:r w:rsidRPr="00DD2F2B">
              <w:rPr>
                <w:rFonts w:hint="cs"/>
                <w:rtl/>
                <w:lang w:bidi="fa-IR"/>
              </w:rPr>
              <w:t>فصل</w:t>
            </w:r>
            <w:r w:rsidR="004159AD">
              <w:rPr>
                <w:rFonts w:hint="cs"/>
                <w:rtl/>
                <w:lang w:bidi="fa-IR"/>
              </w:rPr>
              <w:t xml:space="preserve"> </w:t>
            </w:r>
            <w:r w:rsidR="00C41684">
              <w:rPr>
                <w:rFonts w:hint="cs"/>
                <w:rtl/>
                <w:lang w:bidi="fa-IR"/>
              </w:rPr>
              <w:t>7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 w:rsidR="004159AD">
              <w:rPr>
                <w:rFonts w:hint="cs"/>
                <w:rtl/>
                <w:lang w:bidi="fa-IR"/>
              </w:rPr>
              <w:t xml:space="preserve">از منبع </w:t>
            </w:r>
            <w:r w:rsidRPr="00DD2F2B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168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C41684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9560D" w:rsidRDefault="0059560D" w:rsidP="00C41684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41684">
              <w:rPr>
                <w:rFonts w:ascii="TimesNewRoman,Bold" w:hAnsi="TimesNewRoman,Bold" w:hint="cs"/>
                <w:rtl/>
                <w:lang w:bidi="fa-IR"/>
              </w:rPr>
              <w:t>دو جلسه آخر کلاس برای ارائه پروژه های کلاسی و بررسی و پرسش و پاسخ در خصوص طرح ها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C4168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 w:rsidR="004159A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C47146" w:rsidRDefault="00C4168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کلاسی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1684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</w:tr>
    </w:tbl>
    <w:p w:rsidR="005D7AAE" w:rsidRDefault="005D7AAE" w:rsidP="00C41684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30EB" w:rsidRDefault="000E30EB" w:rsidP="00061A9B">
      <w:pPr>
        <w:spacing w:after="0"/>
      </w:pPr>
      <w:r>
        <w:separator/>
      </w:r>
    </w:p>
  </w:endnote>
  <w:endnote w:type="continuationSeparator" w:id="0">
    <w:p w:rsidR="000E30EB" w:rsidRDefault="000E30EB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3E21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30EB" w:rsidRDefault="000E30EB" w:rsidP="00061A9B">
      <w:pPr>
        <w:spacing w:after="0"/>
      </w:pPr>
      <w:r>
        <w:separator/>
      </w:r>
    </w:p>
  </w:footnote>
  <w:footnote w:type="continuationSeparator" w:id="0">
    <w:p w:rsidR="000E30EB" w:rsidRDefault="000E30EB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9DA1C76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0316644"/>
    <w:multiLevelType w:val="hybridMultilevel"/>
    <w:tmpl w:val="1B2019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6"/>
  </w:num>
  <w:num w:numId="11">
    <w:abstractNumId w:val="20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7"/>
  </w:num>
  <w:num w:numId="18">
    <w:abstractNumId w:val="26"/>
  </w:num>
  <w:num w:numId="19">
    <w:abstractNumId w:val="24"/>
  </w:num>
  <w:num w:numId="20">
    <w:abstractNumId w:val="22"/>
  </w:num>
  <w:num w:numId="21">
    <w:abstractNumId w:val="14"/>
  </w:num>
  <w:num w:numId="22">
    <w:abstractNumId w:val="15"/>
  </w:num>
  <w:num w:numId="23">
    <w:abstractNumId w:val="21"/>
  </w:num>
  <w:num w:numId="24">
    <w:abstractNumId w:val="25"/>
  </w:num>
  <w:num w:numId="25">
    <w:abstractNumId w:val="0"/>
  </w:num>
  <w:num w:numId="26">
    <w:abstractNumId w:val="18"/>
  </w:num>
  <w:num w:numId="27">
    <w:abstractNumId w:val="13"/>
  </w:num>
  <w:num w:numId="28">
    <w:abstractNumId w:val="19"/>
  </w:num>
  <w:num w:numId="29">
    <w:abstractNumId w:val="9"/>
  </w:num>
  <w:num w:numId="30">
    <w:abstractNumId w:val="8"/>
  </w:num>
  <w:num w:numId="31">
    <w:abstractNumId w:val="23"/>
  </w:num>
  <w:num w:numId="32">
    <w:abstractNumId w:val="6"/>
  </w:num>
  <w:num w:numId="33">
    <w:abstractNumId w:val="12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5FF1"/>
    <w:rsid w:val="00056C3B"/>
    <w:rsid w:val="00061A9B"/>
    <w:rsid w:val="00076463"/>
    <w:rsid w:val="0009615B"/>
    <w:rsid w:val="000B213C"/>
    <w:rsid w:val="000E30EB"/>
    <w:rsid w:val="000E779F"/>
    <w:rsid w:val="001564B1"/>
    <w:rsid w:val="0016194D"/>
    <w:rsid w:val="00165901"/>
    <w:rsid w:val="0017397B"/>
    <w:rsid w:val="0018085B"/>
    <w:rsid w:val="001909A9"/>
    <w:rsid w:val="00197896"/>
    <w:rsid w:val="001A4CEF"/>
    <w:rsid w:val="001B1F97"/>
    <w:rsid w:val="001E2DA0"/>
    <w:rsid w:val="001F48E0"/>
    <w:rsid w:val="001F56C9"/>
    <w:rsid w:val="00211920"/>
    <w:rsid w:val="00220084"/>
    <w:rsid w:val="002255F2"/>
    <w:rsid w:val="00261C5C"/>
    <w:rsid w:val="00262DF5"/>
    <w:rsid w:val="002A636E"/>
    <w:rsid w:val="002B0A6E"/>
    <w:rsid w:val="002B35CC"/>
    <w:rsid w:val="002C4CEB"/>
    <w:rsid w:val="002D3FD9"/>
    <w:rsid w:val="002D5BEA"/>
    <w:rsid w:val="002E4490"/>
    <w:rsid w:val="002F08C2"/>
    <w:rsid w:val="002F41B4"/>
    <w:rsid w:val="002F49C5"/>
    <w:rsid w:val="00310008"/>
    <w:rsid w:val="003354EE"/>
    <w:rsid w:val="00336FDF"/>
    <w:rsid w:val="00362863"/>
    <w:rsid w:val="00363035"/>
    <w:rsid w:val="0038277F"/>
    <w:rsid w:val="003A056F"/>
    <w:rsid w:val="003B7E12"/>
    <w:rsid w:val="003C6A41"/>
    <w:rsid w:val="00414003"/>
    <w:rsid w:val="004159AD"/>
    <w:rsid w:val="00466747"/>
    <w:rsid w:val="0046739E"/>
    <w:rsid w:val="004673A8"/>
    <w:rsid w:val="004937D1"/>
    <w:rsid w:val="004A4A5B"/>
    <w:rsid w:val="004C5DB1"/>
    <w:rsid w:val="004D0EA5"/>
    <w:rsid w:val="004D4950"/>
    <w:rsid w:val="004D5045"/>
    <w:rsid w:val="004E2BEE"/>
    <w:rsid w:val="004F6B07"/>
    <w:rsid w:val="004F6B82"/>
    <w:rsid w:val="00502A22"/>
    <w:rsid w:val="0051290F"/>
    <w:rsid w:val="00517F05"/>
    <w:rsid w:val="00534E45"/>
    <w:rsid w:val="0054085B"/>
    <w:rsid w:val="00560058"/>
    <w:rsid w:val="00584D52"/>
    <w:rsid w:val="00591019"/>
    <w:rsid w:val="0059560D"/>
    <w:rsid w:val="005A6176"/>
    <w:rsid w:val="005A7B23"/>
    <w:rsid w:val="005D0BB3"/>
    <w:rsid w:val="005D7AAE"/>
    <w:rsid w:val="006D223A"/>
    <w:rsid w:val="006F33D4"/>
    <w:rsid w:val="00705A29"/>
    <w:rsid w:val="007203AF"/>
    <w:rsid w:val="00730F67"/>
    <w:rsid w:val="007317DD"/>
    <w:rsid w:val="007424FA"/>
    <w:rsid w:val="00753832"/>
    <w:rsid w:val="00766300"/>
    <w:rsid w:val="00787DA0"/>
    <w:rsid w:val="00793303"/>
    <w:rsid w:val="007B39D6"/>
    <w:rsid w:val="007B7173"/>
    <w:rsid w:val="007C4B7C"/>
    <w:rsid w:val="00810F7F"/>
    <w:rsid w:val="008120F9"/>
    <w:rsid w:val="00833B07"/>
    <w:rsid w:val="00853C2F"/>
    <w:rsid w:val="00863C0C"/>
    <w:rsid w:val="00872FBC"/>
    <w:rsid w:val="0087319C"/>
    <w:rsid w:val="00880767"/>
    <w:rsid w:val="00897957"/>
    <w:rsid w:val="008C3AB5"/>
    <w:rsid w:val="008E0391"/>
    <w:rsid w:val="008F1DA7"/>
    <w:rsid w:val="009041C7"/>
    <w:rsid w:val="00910B22"/>
    <w:rsid w:val="00914703"/>
    <w:rsid w:val="00937666"/>
    <w:rsid w:val="0098549E"/>
    <w:rsid w:val="0099014B"/>
    <w:rsid w:val="009C0041"/>
    <w:rsid w:val="009C2719"/>
    <w:rsid w:val="009C5C25"/>
    <w:rsid w:val="009F0C76"/>
    <w:rsid w:val="009F1DA8"/>
    <w:rsid w:val="00A51E3F"/>
    <w:rsid w:val="00A77B7E"/>
    <w:rsid w:val="00A83E21"/>
    <w:rsid w:val="00AA0978"/>
    <w:rsid w:val="00AB2ACD"/>
    <w:rsid w:val="00AB3C79"/>
    <w:rsid w:val="00AC5599"/>
    <w:rsid w:val="00AC56E1"/>
    <w:rsid w:val="00AF4840"/>
    <w:rsid w:val="00B01882"/>
    <w:rsid w:val="00B05A54"/>
    <w:rsid w:val="00B10FAC"/>
    <w:rsid w:val="00B17070"/>
    <w:rsid w:val="00B30797"/>
    <w:rsid w:val="00B40A4C"/>
    <w:rsid w:val="00B45684"/>
    <w:rsid w:val="00B53F72"/>
    <w:rsid w:val="00B66E4B"/>
    <w:rsid w:val="00B90820"/>
    <w:rsid w:val="00B94739"/>
    <w:rsid w:val="00BA374A"/>
    <w:rsid w:val="00BA75E1"/>
    <w:rsid w:val="00BE756D"/>
    <w:rsid w:val="00C10D82"/>
    <w:rsid w:val="00C16AA2"/>
    <w:rsid w:val="00C26748"/>
    <w:rsid w:val="00C31DF2"/>
    <w:rsid w:val="00C32809"/>
    <w:rsid w:val="00C34844"/>
    <w:rsid w:val="00C41684"/>
    <w:rsid w:val="00C41D11"/>
    <w:rsid w:val="00C44141"/>
    <w:rsid w:val="00C47146"/>
    <w:rsid w:val="00C60107"/>
    <w:rsid w:val="00C722B6"/>
    <w:rsid w:val="00C82905"/>
    <w:rsid w:val="00CB0411"/>
    <w:rsid w:val="00CB5AF5"/>
    <w:rsid w:val="00CB71E5"/>
    <w:rsid w:val="00CC6FDA"/>
    <w:rsid w:val="00CC764C"/>
    <w:rsid w:val="00CD7846"/>
    <w:rsid w:val="00CE1F98"/>
    <w:rsid w:val="00D2144D"/>
    <w:rsid w:val="00D45B4E"/>
    <w:rsid w:val="00D50B2B"/>
    <w:rsid w:val="00D7164A"/>
    <w:rsid w:val="00D82DB9"/>
    <w:rsid w:val="00D84CBE"/>
    <w:rsid w:val="00D9070D"/>
    <w:rsid w:val="00DB0346"/>
    <w:rsid w:val="00DD2F2B"/>
    <w:rsid w:val="00DE5594"/>
    <w:rsid w:val="00E16B0B"/>
    <w:rsid w:val="00E504B7"/>
    <w:rsid w:val="00E636E9"/>
    <w:rsid w:val="00E85668"/>
    <w:rsid w:val="00EA020C"/>
    <w:rsid w:val="00EB76A2"/>
    <w:rsid w:val="00ED258F"/>
    <w:rsid w:val="00EE56A0"/>
    <w:rsid w:val="00EF4E50"/>
    <w:rsid w:val="00EF67CA"/>
    <w:rsid w:val="00F06A90"/>
    <w:rsid w:val="00F6060B"/>
    <w:rsid w:val="00F619A7"/>
    <w:rsid w:val="00F62EF3"/>
    <w:rsid w:val="00F6504B"/>
    <w:rsid w:val="00F838C1"/>
    <w:rsid w:val="00F858F8"/>
    <w:rsid w:val="00FA1662"/>
    <w:rsid w:val="00FA4AA1"/>
    <w:rsid w:val="00FB4614"/>
    <w:rsid w:val="00FC0B25"/>
    <w:rsid w:val="00FE42D4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61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61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61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6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.zare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4B1DE-BB0B-48BC-A834-C3AD86F44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991</Words>
  <Characters>56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Biosystems</cp:lastModifiedBy>
  <cp:revision>14</cp:revision>
  <dcterms:created xsi:type="dcterms:W3CDTF">2020-11-01T06:02:00Z</dcterms:created>
  <dcterms:modified xsi:type="dcterms:W3CDTF">2020-11-01T08:13:00Z</dcterms:modified>
</cp:coreProperties>
</file>